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1D3A9C">
        <w:rPr>
          <w:b/>
          <w:sz w:val="24"/>
          <w:szCs w:val="24"/>
        </w:rPr>
        <w:t>BÜTÜNLEME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1D3A9C">
        <w:rPr>
          <w:sz w:val="24"/>
          <w:szCs w:val="24"/>
        </w:rPr>
        <w:t>01</w:t>
      </w:r>
      <w:r w:rsidR="00533637">
        <w:rPr>
          <w:sz w:val="24"/>
          <w:szCs w:val="24"/>
        </w:rPr>
        <w:t>.</w:t>
      </w:r>
      <w:r w:rsidR="00C17F50">
        <w:rPr>
          <w:sz w:val="24"/>
          <w:szCs w:val="24"/>
        </w:rPr>
        <w:t>0</w:t>
      </w:r>
      <w:r w:rsidR="001D3A9C">
        <w:rPr>
          <w:sz w:val="24"/>
          <w:szCs w:val="24"/>
        </w:rPr>
        <w:t>7</w:t>
      </w:r>
      <w:bookmarkStart w:id="0" w:name="_GoBack"/>
      <w:bookmarkEnd w:id="0"/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C17F50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C17F50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2823"/>
        <w:gridCol w:w="1701"/>
      </w:tblGrid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944AC8" w:rsidRPr="00554FF8" w:rsidRDefault="005641AE" w:rsidP="00944AC8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ATIKLARIN GERİ DÖNÜŞÜMÜ</w:t>
            </w:r>
          </w:p>
        </w:tc>
        <w:tc>
          <w:tcPr>
            <w:tcW w:w="2823" w:type="dxa"/>
            <w:shd w:val="clear" w:color="auto" w:fill="auto"/>
          </w:tcPr>
          <w:p w:rsidR="00944AC8" w:rsidRPr="00554FF8" w:rsidRDefault="005641AE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  <w:r w:rsidR="001D3A9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:rsidR="00944AC8" w:rsidRPr="00554FF8" w:rsidRDefault="007C5899" w:rsidP="001D3A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944AC8" w:rsidRDefault="005641AE" w:rsidP="00FD3142">
            <w:pPr>
              <w:rPr>
                <w:bCs/>
                <w:sz w:val="24"/>
                <w:szCs w:val="24"/>
              </w:rPr>
            </w:pPr>
            <w:r w:rsidRPr="005641AE">
              <w:rPr>
                <w:bCs/>
                <w:sz w:val="24"/>
                <w:szCs w:val="24"/>
              </w:rPr>
              <w:t>BESLENME İLKELERİ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Default="005641AE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ıda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Default="001D3A9C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2</w:t>
            </w:r>
          </w:p>
        </w:tc>
      </w:tr>
      <w:tr w:rsidR="008B50AC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SU BİLİMİ</w:t>
            </w:r>
          </w:p>
        </w:tc>
        <w:tc>
          <w:tcPr>
            <w:tcW w:w="2823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8B50AC" w:rsidRPr="00554FF8" w:rsidRDefault="001D3A9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  <w:tr w:rsidR="008B50AC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8B50AC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ADEN MÜHENDİSLİĞİNDE İŞ GÜVENLİĞİ VE İŞÇİ SAĞLIĞI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  <w:r w:rsidR="001D3A9C">
              <w:rPr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B50AC" w:rsidRPr="00554FF8" w:rsidRDefault="001D3A9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505C92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ÜHENDİSLİKTE ARDUİNO İLE PROGRAMLAMAYA GİRİŞ</w:t>
            </w:r>
          </w:p>
        </w:tc>
        <w:tc>
          <w:tcPr>
            <w:tcW w:w="2823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auto"/>
          </w:tcPr>
          <w:p w:rsidR="00505C92" w:rsidRDefault="001D3A9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qwUA6hvesCwAAAA="/>
  </w:docVars>
  <w:rsids>
    <w:rsidRoot w:val="0025366B"/>
    <w:rsid w:val="000A2248"/>
    <w:rsid w:val="001350CC"/>
    <w:rsid w:val="001A1388"/>
    <w:rsid w:val="001D3A9C"/>
    <w:rsid w:val="001F5392"/>
    <w:rsid w:val="00212AA9"/>
    <w:rsid w:val="0025366B"/>
    <w:rsid w:val="00276EDA"/>
    <w:rsid w:val="002B194C"/>
    <w:rsid w:val="003109ED"/>
    <w:rsid w:val="003954FA"/>
    <w:rsid w:val="00415117"/>
    <w:rsid w:val="00443E6F"/>
    <w:rsid w:val="004538C6"/>
    <w:rsid w:val="004A1048"/>
    <w:rsid w:val="004B62FD"/>
    <w:rsid w:val="004C5D1C"/>
    <w:rsid w:val="004F531D"/>
    <w:rsid w:val="004F65E9"/>
    <w:rsid w:val="00505C92"/>
    <w:rsid w:val="00533637"/>
    <w:rsid w:val="00554FF8"/>
    <w:rsid w:val="005641AE"/>
    <w:rsid w:val="005A242F"/>
    <w:rsid w:val="005F491C"/>
    <w:rsid w:val="00671DD7"/>
    <w:rsid w:val="0079289F"/>
    <w:rsid w:val="007C5899"/>
    <w:rsid w:val="007D7785"/>
    <w:rsid w:val="00806F6E"/>
    <w:rsid w:val="00834FA5"/>
    <w:rsid w:val="008713A8"/>
    <w:rsid w:val="008B50AC"/>
    <w:rsid w:val="00944AC8"/>
    <w:rsid w:val="00952A05"/>
    <w:rsid w:val="009F516F"/>
    <w:rsid w:val="00A00F0E"/>
    <w:rsid w:val="00A927B9"/>
    <w:rsid w:val="00AD6132"/>
    <w:rsid w:val="00BC0599"/>
    <w:rsid w:val="00C14250"/>
    <w:rsid w:val="00C17F50"/>
    <w:rsid w:val="00C42ECF"/>
    <w:rsid w:val="00C4709F"/>
    <w:rsid w:val="00CC1D09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10-12T12:12:00Z</cp:lastPrinted>
  <dcterms:created xsi:type="dcterms:W3CDTF">2022-06-24T10:35:00Z</dcterms:created>
  <dcterms:modified xsi:type="dcterms:W3CDTF">2022-06-24T10:35:00Z</dcterms:modified>
</cp:coreProperties>
</file>